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687D7" w14:textId="77777777" w:rsidR="00C80391" w:rsidRDefault="00000000">
      <w:pPr>
        <w:pStyle w:val="Heading1"/>
      </w:pPr>
      <w:bookmarkStart w:id="0" w:name="basic-r"/>
      <w:r>
        <w:t>Basic R</w:t>
      </w:r>
    </w:p>
    <w:p w14:paraId="00C687D8" w14:textId="77777777" w:rsidR="00C80391" w:rsidRDefault="00000000">
      <w:pPr>
        <w:pStyle w:val="Heading2"/>
      </w:pPr>
      <w:bookmarkStart w:id="1" w:name="basic-operation"/>
      <w:r>
        <w:t>Basic operation</w:t>
      </w:r>
    </w:p>
    <w:p w14:paraId="00C687D9" w14:textId="77777777" w:rsidR="00C80391" w:rsidRDefault="00000000">
      <w:pPr>
        <w:pStyle w:val="FirstParagraph"/>
      </w:pPr>
      <w:r>
        <w:t>เราสามารถใช้ R ในการคำนวณต่างๆ ได้ เช่น บวก ลบ คูณ หาร ยกกำลัง เป็นต้น</w:t>
      </w:r>
    </w:p>
    <w:p w14:paraId="00C687DA" w14:textId="77777777" w:rsidR="00C80391" w:rsidRDefault="00000000">
      <w:pPr>
        <w:pStyle w:val="SourceCode"/>
      </w:pPr>
      <w:r>
        <w:rPr>
          <w:rStyle w:val="DecValTok"/>
        </w:rPr>
        <w:t>3</w:t>
      </w:r>
      <w:r>
        <w:rPr>
          <w:rStyle w:val="SpecialCharTok"/>
        </w:rPr>
        <w:t>+</w:t>
      </w:r>
      <w:r>
        <w:rPr>
          <w:rStyle w:val="DecValTok"/>
        </w:rPr>
        <w:t>2</w:t>
      </w:r>
    </w:p>
    <w:p w14:paraId="00C687DB" w14:textId="77777777" w:rsidR="00C80391" w:rsidRDefault="00000000">
      <w:pPr>
        <w:pStyle w:val="SourceCode"/>
      </w:pPr>
      <w:r>
        <w:rPr>
          <w:rStyle w:val="VerbatimChar"/>
        </w:rPr>
        <w:t>## [1] 5</w:t>
      </w:r>
    </w:p>
    <w:p w14:paraId="00C687DC" w14:textId="77777777" w:rsidR="00C80391" w:rsidRDefault="00000000">
      <w:pPr>
        <w:pStyle w:val="SourceCode"/>
      </w:pPr>
      <w:r>
        <w:rPr>
          <w:rStyle w:val="DecValTok"/>
        </w:rPr>
        <w:t>3-2</w:t>
      </w:r>
    </w:p>
    <w:p w14:paraId="00C687DD" w14:textId="77777777" w:rsidR="00C80391" w:rsidRDefault="00000000">
      <w:pPr>
        <w:pStyle w:val="SourceCode"/>
      </w:pPr>
      <w:r>
        <w:rPr>
          <w:rStyle w:val="VerbatimChar"/>
        </w:rPr>
        <w:t>## [1] 1</w:t>
      </w:r>
    </w:p>
    <w:p w14:paraId="00C687DE" w14:textId="77777777" w:rsidR="00C80391" w:rsidRDefault="00000000">
      <w:pPr>
        <w:pStyle w:val="SourceCode"/>
      </w:pP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DecValTok"/>
        </w:rPr>
        <w:t>2</w:t>
      </w:r>
    </w:p>
    <w:p w14:paraId="00C687DF" w14:textId="77777777" w:rsidR="00C80391" w:rsidRDefault="00000000">
      <w:pPr>
        <w:pStyle w:val="SourceCode"/>
      </w:pPr>
      <w:r>
        <w:rPr>
          <w:rStyle w:val="VerbatimChar"/>
        </w:rPr>
        <w:t>## [1] 6</w:t>
      </w:r>
    </w:p>
    <w:p w14:paraId="00C687E0" w14:textId="77777777" w:rsidR="00C80391" w:rsidRDefault="00000000">
      <w:pPr>
        <w:pStyle w:val="SourceCode"/>
      </w:pP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2</w:t>
      </w:r>
    </w:p>
    <w:p w14:paraId="00C687E1" w14:textId="77777777" w:rsidR="00C80391" w:rsidRDefault="00000000">
      <w:pPr>
        <w:pStyle w:val="SourceCode"/>
      </w:pPr>
      <w:r>
        <w:rPr>
          <w:rStyle w:val="VerbatimChar"/>
        </w:rPr>
        <w:t>## [1] 1.5</w:t>
      </w:r>
    </w:p>
    <w:p w14:paraId="00C687E2" w14:textId="77777777" w:rsidR="00C80391" w:rsidRDefault="00000000">
      <w:pPr>
        <w:pStyle w:val="SourceCode"/>
      </w:pPr>
      <w:r>
        <w:rPr>
          <w:rStyle w:val="DecValTok"/>
        </w:rPr>
        <w:t>3</w:t>
      </w:r>
      <w:r>
        <w:rPr>
          <w:rStyle w:val="SpecialCharTok"/>
        </w:rPr>
        <w:t>^</w:t>
      </w:r>
      <w:r>
        <w:rPr>
          <w:rStyle w:val="DecValTok"/>
        </w:rPr>
        <w:t>2</w:t>
      </w:r>
    </w:p>
    <w:p w14:paraId="00C687E3" w14:textId="77777777" w:rsidR="00C80391" w:rsidRDefault="00000000">
      <w:pPr>
        <w:pStyle w:val="SourceCode"/>
      </w:pPr>
      <w:r>
        <w:rPr>
          <w:rStyle w:val="VerbatimChar"/>
        </w:rPr>
        <w:t>## [1] 9</w:t>
      </w:r>
    </w:p>
    <w:p w14:paraId="00C687E4" w14:textId="77777777" w:rsidR="00C80391" w:rsidRDefault="00000000">
      <w:pPr>
        <w:pStyle w:val="SourceCode"/>
      </w:pP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0C687E5" w14:textId="77777777" w:rsidR="00C80391" w:rsidRDefault="00000000">
      <w:pPr>
        <w:pStyle w:val="SourceCode"/>
      </w:pPr>
      <w:r>
        <w:rPr>
          <w:rStyle w:val="VerbatimChar"/>
        </w:rPr>
        <w:t>## [1] 1.098612</w:t>
      </w:r>
    </w:p>
    <w:p w14:paraId="00C687E6" w14:textId="77777777" w:rsidR="00C80391" w:rsidRDefault="00000000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0C687E7" w14:textId="77777777" w:rsidR="00C80391" w:rsidRDefault="00000000">
      <w:pPr>
        <w:pStyle w:val="SourceCode"/>
      </w:pPr>
      <w:r>
        <w:rPr>
          <w:rStyle w:val="VerbatimChar"/>
        </w:rPr>
        <w:t>## [1] 1.732051</w:t>
      </w:r>
    </w:p>
    <w:p w14:paraId="00C687E8" w14:textId="77777777" w:rsidR="00C80391" w:rsidRDefault="00000000">
      <w:pPr>
        <w:pStyle w:val="SourceCode"/>
      </w:pPr>
      <w:r>
        <w:rPr>
          <w:rStyle w:val="DecValTok"/>
        </w:rPr>
        <w:t>3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# ตรวจสอบว่าข้อมูลเหมือนกันหรือไม่</w:t>
      </w:r>
    </w:p>
    <w:p w14:paraId="00C687E9" w14:textId="77777777" w:rsidR="00C80391" w:rsidRDefault="00000000">
      <w:pPr>
        <w:pStyle w:val="SourceCode"/>
      </w:pPr>
      <w:r>
        <w:rPr>
          <w:rStyle w:val="VerbatimChar"/>
        </w:rPr>
        <w:t>## [1] TRUE</w:t>
      </w:r>
    </w:p>
    <w:p w14:paraId="00C687EA" w14:textId="77777777" w:rsidR="00C80391" w:rsidRDefault="00000000">
      <w:pPr>
        <w:pStyle w:val="Heading2"/>
      </w:pPr>
      <w:bookmarkStart w:id="2" w:name="variable"/>
      <w:bookmarkEnd w:id="1"/>
      <w:r>
        <w:t>Variable</w:t>
      </w:r>
    </w:p>
    <w:p w14:paraId="00C687EB" w14:textId="77777777" w:rsidR="00C80391" w:rsidRDefault="00000000">
      <w:pPr>
        <w:pStyle w:val="Heading3"/>
      </w:pPr>
      <w:bookmarkStart w:id="3" w:name="variable-assignment"/>
      <w:r>
        <w:t>Variable assignment</w:t>
      </w:r>
    </w:p>
    <w:p w14:paraId="00C687EC" w14:textId="77777777" w:rsidR="00C80391" w:rsidRDefault="00000000">
      <w:pPr>
        <w:pStyle w:val="FirstParagraph"/>
      </w:pPr>
      <w:r>
        <w:t xml:space="preserve">R สามารถเก็บข้อมูลต่างๆ ไว้ในตัวแปรได้ เพื่อที่สามารถนำมาใช้ในภายหลัง โดยการเก็บตัวแปรนั้นจะใช้เครื่องหมาย </w:t>
      </w:r>
      <w:r>
        <w:rPr>
          <w:rStyle w:val="VerbatimChar"/>
        </w:rPr>
        <w:t>&lt;-</w:t>
      </w:r>
    </w:p>
    <w:p w14:paraId="00C687ED" w14:textId="77777777" w:rsidR="00C80391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x</w:t>
      </w:r>
    </w:p>
    <w:p w14:paraId="00C687EE" w14:textId="77777777" w:rsidR="00C80391" w:rsidRDefault="00000000">
      <w:pPr>
        <w:pStyle w:val="SourceCode"/>
      </w:pPr>
      <w:r>
        <w:rPr>
          <w:rStyle w:val="VerbatimChar"/>
        </w:rPr>
        <w:t>## [1] 2</w:t>
      </w:r>
    </w:p>
    <w:p w14:paraId="00C687EF" w14:textId="77777777" w:rsidR="00C80391" w:rsidRDefault="00000000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y</w:t>
      </w:r>
    </w:p>
    <w:p w14:paraId="00C687F0" w14:textId="77777777" w:rsidR="00C80391" w:rsidRDefault="00000000">
      <w:pPr>
        <w:pStyle w:val="SourceCode"/>
      </w:pPr>
      <w:r>
        <w:rPr>
          <w:rStyle w:val="VerbatimChar"/>
        </w:rPr>
        <w:lastRenderedPageBreak/>
        <w:t>## [1] 3</w:t>
      </w:r>
    </w:p>
    <w:p w14:paraId="00C687F1" w14:textId="77777777" w:rsidR="00C80391" w:rsidRDefault="00000000">
      <w:pPr>
        <w:pStyle w:val="SourceCode"/>
      </w:pPr>
      <w:r>
        <w:rPr>
          <w:rStyle w:val="NormalTok"/>
        </w:rPr>
        <w:t>x</w:t>
      </w:r>
      <w:r>
        <w:rPr>
          <w:rStyle w:val="SpecialCharTok"/>
        </w:rPr>
        <w:t>+</w:t>
      </w:r>
      <w:r>
        <w:rPr>
          <w:rStyle w:val="NormalTok"/>
        </w:rPr>
        <w:t xml:space="preserve">y </w:t>
      </w:r>
      <w:r>
        <w:rPr>
          <w:rStyle w:val="CommentTok"/>
        </w:rPr>
        <w:t># เราสามารถนำตัวแปรมาทำ operation ได้ตามปกติ</w:t>
      </w:r>
    </w:p>
    <w:p w14:paraId="00C687F2" w14:textId="77777777" w:rsidR="00C80391" w:rsidRDefault="00000000">
      <w:pPr>
        <w:pStyle w:val="SourceCode"/>
      </w:pPr>
      <w:r>
        <w:rPr>
          <w:rStyle w:val="VerbatimChar"/>
        </w:rPr>
        <w:t>## [1] 5</w:t>
      </w:r>
    </w:p>
    <w:p w14:paraId="00C687F3" w14:textId="77777777" w:rsidR="00C80391" w:rsidRDefault="00000000">
      <w:pPr>
        <w:pStyle w:val="SourceCode"/>
      </w:pPr>
      <w:r>
        <w:rPr>
          <w:rStyle w:val="NormalTok"/>
        </w:rPr>
        <w:t>x</w:t>
      </w:r>
      <w:r>
        <w:rPr>
          <w:rStyle w:val="SpecialCharTok"/>
        </w:rPr>
        <w:t>*</w:t>
      </w:r>
      <w:r>
        <w:rPr>
          <w:rStyle w:val="NormalTok"/>
        </w:rPr>
        <w:t>y</w:t>
      </w:r>
    </w:p>
    <w:p w14:paraId="00C687F4" w14:textId="77777777" w:rsidR="00C80391" w:rsidRDefault="00000000">
      <w:pPr>
        <w:pStyle w:val="SourceCode"/>
      </w:pPr>
      <w:r>
        <w:rPr>
          <w:rStyle w:val="VerbatimChar"/>
        </w:rPr>
        <w:t>## [1] 6</w:t>
      </w:r>
    </w:p>
    <w:p w14:paraId="00C687F5" w14:textId="77777777" w:rsidR="00C80391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mmentTok"/>
        </w:rPr>
        <w:t># การลงข้อมูลในตัวแปรเดิมจะเป็นการลบตัวแปรเก่า</w:t>
      </w:r>
      <w:r>
        <w:br/>
      </w:r>
      <w:r>
        <w:rPr>
          <w:rStyle w:val="NormalTok"/>
        </w:rPr>
        <w:t>x</w:t>
      </w:r>
    </w:p>
    <w:p w14:paraId="00C687F6" w14:textId="77777777" w:rsidR="00C80391" w:rsidRDefault="00000000">
      <w:pPr>
        <w:pStyle w:val="SourceCode"/>
      </w:pPr>
      <w:r>
        <w:rPr>
          <w:rStyle w:val="VerbatimChar"/>
        </w:rPr>
        <w:t>## [1] 5</w:t>
      </w:r>
    </w:p>
    <w:p w14:paraId="00C687F7" w14:textId="77777777" w:rsidR="00C80391" w:rsidRDefault="00000000">
      <w:pPr>
        <w:pStyle w:val="SourceCode"/>
      </w:pPr>
      <w:r>
        <w:rPr>
          <w:rStyle w:val="NormalTok"/>
        </w:rPr>
        <w:t xml:space="preserve">hellothisisRNAseqworkshop </w:t>
      </w:r>
      <w:r>
        <w:rPr>
          <w:rStyle w:val="OtherTok"/>
        </w:rPr>
        <w:t>&lt;-</w:t>
      </w:r>
      <w:r>
        <w:rPr>
          <w:rStyle w:val="NormalTok"/>
        </w:rPr>
        <w:t xml:space="preserve"> (x</w:t>
      </w:r>
      <w:r>
        <w:rPr>
          <w:rStyle w:val="SpecialCharTok"/>
        </w:rPr>
        <w:t>+</w:t>
      </w:r>
      <w:r>
        <w:rPr>
          <w:rStyle w:val="NormalTok"/>
        </w:rPr>
        <w:t>y)</w:t>
      </w:r>
      <w:r>
        <w:rPr>
          <w:rStyle w:val="SpecialCharTok"/>
        </w:rPr>
        <w:t>^</w:t>
      </w:r>
      <w:r>
        <w:rPr>
          <w:rStyle w:val="NormalTok"/>
        </w:rPr>
        <w:t>(x</w:t>
      </w:r>
      <w:r>
        <w:rPr>
          <w:rStyle w:val="SpecialCharTok"/>
        </w:rPr>
        <w:t>-</w:t>
      </w:r>
      <w:r>
        <w:rPr>
          <w:rStyle w:val="NormalTok"/>
        </w:rPr>
        <w:t xml:space="preserve">y) </w:t>
      </w:r>
      <w:r>
        <w:rPr>
          <w:rStyle w:val="CommentTok"/>
        </w:rPr>
        <w:t># สามารถตั้งชื่ออะไรก็ได้ตราบใดที่ไม่เว้นวรรค</w:t>
      </w:r>
      <w:r>
        <w:br/>
      </w:r>
      <w:r>
        <w:rPr>
          <w:rStyle w:val="NormalTok"/>
        </w:rPr>
        <w:t>hellothisisRNAseqworkshop</w:t>
      </w:r>
    </w:p>
    <w:p w14:paraId="00C687F8" w14:textId="77777777" w:rsidR="00C80391" w:rsidRDefault="00000000">
      <w:pPr>
        <w:pStyle w:val="SourceCode"/>
      </w:pPr>
      <w:r>
        <w:rPr>
          <w:rStyle w:val="VerbatimChar"/>
        </w:rPr>
        <w:t>## [1] 64</w:t>
      </w:r>
    </w:p>
    <w:p w14:paraId="00C687F9" w14:textId="77777777" w:rsidR="00C80391" w:rsidRDefault="00000000">
      <w:pPr>
        <w:pStyle w:val="Heading3"/>
      </w:pPr>
      <w:bookmarkStart w:id="4" w:name="type-of-variable"/>
      <w:bookmarkEnd w:id="3"/>
      <w:r>
        <w:t>Type of variable</w:t>
      </w:r>
    </w:p>
    <w:p w14:paraId="00C687FA" w14:textId="77777777" w:rsidR="00C80391" w:rsidRDefault="00000000">
      <w:pPr>
        <w:pStyle w:val="FirstParagraph"/>
      </w:pPr>
      <w:r>
        <w:t>R นั้นสามารถรองรับตัวแปรต่างๆ ได้หลากหลาย ซึ่งเป็นได้ทั้ง ตัวเลข หรือตัวอักษร หรือแม้กระทั่งเก็บหลายข้อมูลภายในตัวแปรเดียวได้</w:t>
      </w:r>
    </w:p>
    <w:p w14:paraId="00C687FB" w14:textId="77777777" w:rsidR="00C80391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ello world"</w:t>
      </w:r>
      <w:r>
        <w:rPr>
          <w:rStyle w:val="NormalTok"/>
        </w:rPr>
        <w:t xml:space="preserve"> </w:t>
      </w:r>
      <w:r>
        <w:rPr>
          <w:rStyle w:val="CommentTok"/>
        </w:rPr>
        <w:t># ตัวอักษร</w:t>
      </w:r>
      <w:r>
        <w:br/>
      </w:r>
      <w:r>
        <w:rPr>
          <w:rStyle w:val="NormalTok"/>
        </w:rPr>
        <w:t>x</w:t>
      </w:r>
    </w:p>
    <w:p w14:paraId="00C687FC" w14:textId="77777777" w:rsidR="00C80391" w:rsidRDefault="00000000">
      <w:pPr>
        <w:pStyle w:val="SourceCode"/>
      </w:pPr>
      <w:r>
        <w:rPr>
          <w:rStyle w:val="VerbatimChar"/>
        </w:rPr>
        <w:t>## [1] "Hello world"</w:t>
      </w:r>
    </w:p>
    <w:p w14:paraId="00C687FD" w14:textId="77777777" w:rsidR="00C80391" w:rsidRDefault="00000000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 เก็บหลายตัวข้อมูลในตัวแปรเดียว</w:t>
      </w:r>
      <w:r>
        <w:br/>
      </w:r>
      <w:r>
        <w:rPr>
          <w:rStyle w:val="NormalTok"/>
        </w:rPr>
        <w:t>y</w:t>
      </w:r>
    </w:p>
    <w:p w14:paraId="00C687FE" w14:textId="77777777" w:rsidR="00C80391" w:rsidRDefault="00000000">
      <w:pPr>
        <w:pStyle w:val="SourceCode"/>
      </w:pPr>
      <w:r>
        <w:rPr>
          <w:rStyle w:val="VerbatimChar"/>
        </w:rPr>
        <w:t>## [1] 1 2 3 4</w:t>
      </w:r>
    </w:p>
    <w:p w14:paraId="00C687FF" w14:textId="77777777" w:rsidR="00C80391" w:rsidRDefault="00000000"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ello world"</w:t>
      </w:r>
      <w:r>
        <w:rPr>
          <w:rStyle w:val="NormalTok"/>
        </w:rPr>
        <w:t xml:space="preserve">, </w:t>
      </w:r>
      <w:r>
        <w:rPr>
          <w:rStyle w:val="StringTok"/>
        </w:rPr>
        <w:t>"I love R"</w:t>
      </w:r>
      <w:r>
        <w:rPr>
          <w:rStyle w:val="NormalTok"/>
        </w:rPr>
        <w:t xml:space="preserve">))  </w:t>
      </w:r>
      <w:r>
        <w:rPr>
          <w:rStyle w:val="CommentTok"/>
        </w:rPr>
        <w:t># เก็บข้อมูลในรูปแบบ list</w:t>
      </w:r>
      <w:r>
        <w:br/>
      </w:r>
      <w:r>
        <w:rPr>
          <w:rStyle w:val="NormalTok"/>
        </w:rPr>
        <w:t>z</w:t>
      </w:r>
    </w:p>
    <w:p w14:paraId="00C68800" w14:textId="77777777" w:rsidR="00C80391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"hello world" "I love R"</w:t>
      </w:r>
    </w:p>
    <w:p w14:paraId="00C68801" w14:textId="77777777" w:rsidR="00C80391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 xml:space="preserve">(x) </w:t>
      </w:r>
      <w:r>
        <w:rPr>
          <w:rStyle w:val="CommentTok"/>
        </w:rPr>
        <w:t># เราสามารถเช็คชนิดของตัวแปรได้โดยใช้ function class()</w:t>
      </w:r>
    </w:p>
    <w:p w14:paraId="00C68802" w14:textId="77777777" w:rsidR="00C80391" w:rsidRDefault="00000000">
      <w:pPr>
        <w:pStyle w:val="SourceCode"/>
      </w:pPr>
      <w:r>
        <w:rPr>
          <w:rStyle w:val="VerbatimChar"/>
        </w:rPr>
        <w:t>## [1] "character"</w:t>
      </w:r>
    </w:p>
    <w:p w14:paraId="3BC6D89D" w14:textId="77777777" w:rsidR="002D05F5" w:rsidRDefault="002D05F5">
      <w:r>
        <w:br w:type="page"/>
      </w:r>
    </w:p>
    <w:p w14:paraId="00C68803" w14:textId="419993C6" w:rsidR="00C80391" w:rsidRDefault="00000000">
      <w:pPr>
        <w:pStyle w:val="FirstParagraph"/>
      </w:pPr>
      <w:proofErr w:type="spellStart"/>
      <w:r>
        <w:lastRenderedPageBreak/>
        <w:t>ลักษณะตัวแปรต่างๆ</w:t>
      </w:r>
      <w:proofErr w:type="spellEnd"/>
      <w:r>
        <w:t xml:space="preserve"> </w:t>
      </w:r>
      <w:proofErr w:type="spellStart"/>
      <w:r>
        <w:t>ใน</w:t>
      </w:r>
      <w:proofErr w:type="spellEnd"/>
      <w:r>
        <w:t xml:space="preserve"> R </w:t>
      </w:r>
      <w:proofErr w:type="spellStart"/>
      <w:r>
        <w:t>มีดังนี้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52"/>
        <w:gridCol w:w="2924"/>
        <w:gridCol w:w="5200"/>
      </w:tblGrid>
      <w:tr w:rsidR="00C80391" w14:paraId="00C68807" w14:textId="77777777" w:rsidTr="00C803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C68804" w14:textId="77777777" w:rsidR="00C80391" w:rsidRDefault="00000000">
            <w:pPr>
              <w:pStyle w:val="Compact"/>
            </w:pPr>
            <w:r>
              <w:t>ชนิด</w:t>
            </w:r>
          </w:p>
        </w:tc>
        <w:tc>
          <w:tcPr>
            <w:tcW w:w="0" w:type="auto"/>
          </w:tcPr>
          <w:p w14:paraId="00C68805" w14:textId="77777777" w:rsidR="00C80391" w:rsidRDefault="00000000">
            <w:pPr>
              <w:pStyle w:val="Compact"/>
            </w:pPr>
            <w:r>
              <w:t>ตัวอย่าง</w:t>
            </w:r>
          </w:p>
        </w:tc>
        <w:tc>
          <w:tcPr>
            <w:tcW w:w="0" w:type="auto"/>
          </w:tcPr>
          <w:p w14:paraId="00C68806" w14:textId="77777777" w:rsidR="00C80391" w:rsidRDefault="00000000">
            <w:pPr>
              <w:pStyle w:val="Compact"/>
            </w:pPr>
            <w:r>
              <w:t>คำอธิบาย</w:t>
            </w:r>
          </w:p>
        </w:tc>
      </w:tr>
      <w:tr w:rsidR="00C80391" w14:paraId="00C6880B" w14:textId="77777777">
        <w:tc>
          <w:tcPr>
            <w:tcW w:w="0" w:type="auto"/>
          </w:tcPr>
          <w:p w14:paraId="00C68808" w14:textId="77777777" w:rsidR="00C80391" w:rsidRDefault="0000000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00C68809" w14:textId="77777777" w:rsidR="00C80391" w:rsidRDefault="00000000">
            <w:pPr>
              <w:pStyle w:val="Compact"/>
            </w:pPr>
            <w:r>
              <w:t>1, 2.3, 5</w:t>
            </w:r>
          </w:p>
        </w:tc>
        <w:tc>
          <w:tcPr>
            <w:tcW w:w="0" w:type="auto"/>
          </w:tcPr>
          <w:p w14:paraId="00C6880A" w14:textId="77777777" w:rsidR="00C80391" w:rsidRDefault="00000000">
            <w:pPr>
              <w:pStyle w:val="Compact"/>
            </w:pPr>
            <w:r>
              <w:t>จำนวนจริง รวมทศนิยม</w:t>
            </w:r>
          </w:p>
        </w:tc>
      </w:tr>
      <w:tr w:rsidR="00C80391" w14:paraId="00C6880F" w14:textId="77777777">
        <w:tc>
          <w:tcPr>
            <w:tcW w:w="0" w:type="auto"/>
          </w:tcPr>
          <w:p w14:paraId="00C6880C" w14:textId="77777777" w:rsidR="00C80391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0C6880D" w14:textId="77777777" w:rsidR="00C80391" w:rsidRDefault="00000000">
            <w:pPr>
              <w:pStyle w:val="Compact"/>
            </w:pPr>
            <w:r>
              <w:t>1, 2, 3</w:t>
            </w:r>
          </w:p>
        </w:tc>
        <w:tc>
          <w:tcPr>
            <w:tcW w:w="0" w:type="auto"/>
          </w:tcPr>
          <w:p w14:paraId="00C6880E" w14:textId="77777777" w:rsidR="00C80391" w:rsidRDefault="00000000">
            <w:pPr>
              <w:pStyle w:val="Compact"/>
            </w:pPr>
            <w:r>
              <w:t>จำนวนเต็ม เป็น subset ของ numeric</w:t>
            </w:r>
          </w:p>
        </w:tc>
      </w:tr>
      <w:tr w:rsidR="00C80391" w14:paraId="00C68813" w14:textId="77777777">
        <w:tc>
          <w:tcPr>
            <w:tcW w:w="0" w:type="auto"/>
          </w:tcPr>
          <w:p w14:paraId="00C68810" w14:textId="77777777" w:rsidR="00C80391" w:rsidRDefault="00000000">
            <w:pPr>
              <w:pStyle w:val="Compact"/>
            </w:pPr>
            <w:r>
              <w:t>complex</w:t>
            </w:r>
          </w:p>
        </w:tc>
        <w:tc>
          <w:tcPr>
            <w:tcW w:w="0" w:type="auto"/>
          </w:tcPr>
          <w:p w14:paraId="00C68811" w14:textId="77777777" w:rsidR="00C80391" w:rsidRDefault="00000000">
            <w:pPr>
              <w:pStyle w:val="Compact"/>
            </w:pPr>
            <w:r>
              <w:t>1i</w:t>
            </w:r>
          </w:p>
        </w:tc>
        <w:tc>
          <w:tcPr>
            <w:tcW w:w="0" w:type="auto"/>
          </w:tcPr>
          <w:p w14:paraId="00C68812" w14:textId="77777777" w:rsidR="00C80391" w:rsidRDefault="00000000">
            <w:pPr>
              <w:pStyle w:val="Compact"/>
            </w:pPr>
            <w:r>
              <w:t>จำนวนเชิงซ้อน</w:t>
            </w:r>
          </w:p>
        </w:tc>
      </w:tr>
      <w:tr w:rsidR="00C80391" w14:paraId="00C68817" w14:textId="77777777">
        <w:tc>
          <w:tcPr>
            <w:tcW w:w="0" w:type="auto"/>
          </w:tcPr>
          <w:p w14:paraId="00C68814" w14:textId="77777777" w:rsidR="00C80391" w:rsidRDefault="00000000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00C68815" w14:textId="77777777" w:rsidR="00C80391" w:rsidRDefault="00000000">
            <w:pPr>
              <w:pStyle w:val="Compact"/>
            </w:pPr>
            <w:r>
              <w:t>“สวัสดี”, “Hello world”</w:t>
            </w:r>
          </w:p>
        </w:tc>
        <w:tc>
          <w:tcPr>
            <w:tcW w:w="0" w:type="auto"/>
          </w:tcPr>
          <w:p w14:paraId="00C68816" w14:textId="77777777" w:rsidR="00C80391" w:rsidRDefault="00000000">
            <w:pPr>
              <w:pStyle w:val="Compact"/>
            </w:pPr>
            <w:r>
              <w:t>ตัวอักษร ต้องอยู่ในเครื่องหมาย ” ”</w:t>
            </w:r>
          </w:p>
        </w:tc>
      </w:tr>
      <w:tr w:rsidR="00C80391" w14:paraId="00C6881B" w14:textId="77777777">
        <w:tc>
          <w:tcPr>
            <w:tcW w:w="0" w:type="auto"/>
          </w:tcPr>
          <w:p w14:paraId="00C68818" w14:textId="77777777" w:rsidR="00C80391" w:rsidRDefault="0000000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00C68819" w14:textId="77777777" w:rsidR="00C80391" w:rsidRDefault="00000000">
            <w:pPr>
              <w:pStyle w:val="Compact"/>
            </w:pPr>
            <w:r>
              <w:t>“a”, “b”, “c”</w:t>
            </w:r>
          </w:p>
        </w:tc>
        <w:tc>
          <w:tcPr>
            <w:tcW w:w="0" w:type="auto"/>
          </w:tcPr>
          <w:p w14:paraId="00C6881A" w14:textId="77777777" w:rsidR="00C80391" w:rsidRDefault="00000000">
            <w:pPr>
              <w:pStyle w:val="Compact"/>
            </w:pPr>
            <w:r>
              <w:t>คล้าย character แต่มีจำนวนตัวแปรจำกัด</w:t>
            </w:r>
          </w:p>
        </w:tc>
      </w:tr>
      <w:tr w:rsidR="00C80391" w14:paraId="00C6881F" w14:textId="77777777">
        <w:tc>
          <w:tcPr>
            <w:tcW w:w="0" w:type="auto"/>
          </w:tcPr>
          <w:p w14:paraId="00C6881C" w14:textId="77777777" w:rsidR="00C80391" w:rsidRDefault="00000000">
            <w:pPr>
              <w:pStyle w:val="Compact"/>
            </w:pPr>
            <w:r>
              <w:t>logical</w:t>
            </w:r>
          </w:p>
        </w:tc>
        <w:tc>
          <w:tcPr>
            <w:tcW w:w="0" w:type="auto"/>
          </w:tcPr>
          <w:p w14:paraId="00C6881D" w14:textId="77777777" w:rsidR="00C80391" w:rsidRDefault="00000000">
            <w:pPr>
              <w:pStyle w:val="Compact"/>
            </w:pPr>
            <w:r>
              <w:t>TRUE, FALSE</w:t>
            </w:r>
          </w:p>
        </w:tc>
        <w:tc>
          <w:tcPr>
            <w:tcW w:w="0" w:type="auto"/>
          </w:tcPr>
          <w:p w14:paraId="00C6881E" w14:textId="77777777" w:rsidR="00C80391" w:rsidRDefault="00000000">
            <w:pPr>
              <w:pStyle w:val="Compact"/>
            </w:pPr>
            <w:r>
              <w:t>ตามหลักตรรกศาสตร์</w:t>
            </w:r>
          </w:p>
        </w:tc>
      </w:tr>
      <w:tr w:rsidR="00C80391" w14:paraId="00C68823" w14:textId="77777777">
        <w:tc>
          <w:tcPr>
            <w:tcW w:w="0" w:type="auto"/>
          </w:tcPr>
          <w:p w14:paraId="00C68820" w14:textId="77777777" w:rsidR="00C80391" w:rsidRDefault="00000000">
            <w:pPr>
              <w:pStyle w:val="Compact"/>
            </w:pPr>
            <w:r>
              <w:t>vector</w:t>
            </w:r>
          </w:p>
        </w:tc>
        <w:tc>
          <w:tcPr>
            <w:tcW w:w="0" w:type="auto"/>
          </w:tcPr>
          <w:p w14:paraId="00C68821" w14:textId="77777777" w:rsidR="00C80391" w:rsidRDefault="00000000">
            <w:pPr>
              <w:pStyle w:val="Compact"/>
            </w:pPr>
            <w:r>
              <w:t>c(1,2,3)</w:t>
            </w:r>
          </w:p>
        </w:tc>
        <w:tc>
          <w:tcPr>
            <w:tcW w:w="0" w:type="auto"/>
          </w:tcPr>
          <w:p w14:paraId="00C68822" w14:textId="77777777" w:rsidR="00C80391" w:rsidRDefault="00000000">
            <w:pPr>
              <w:pStyle w:val="Compact"/>
            </w:pPr>
            <w:r>
              <w:t>หลายข้อมูลใน 1 ตัวแปร โดยต้องเป็นตัวแปรชนิดเดียวกัน</w:t>
            </w:r>
          </w:p>
        </w:tc>
      </w:tr>
      <w:tr w:rsidR="00C80391" w14:paraId="00C68827" w14:textId="77777777">
        <w:tc>
          <w:tcPr>
            <w:tcW w:w="0" w:type="auto"/>
          </w:tcPr>
          <w:p w14:paraId="00C68824" w14:textId="77777777" w:rsidR="00C80391" w:rsidRDefault="00000000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00C68825" w14:textId="77777777" w:rsidR="00C80391" w:rsidRDefault="00000000">
            <w:pPr>
              <w:pStyle w:val="Compact"/>
            </w:pPr>
            <w:r>
              <w:t>list(1, c(1,3,4), “Hello”)</w:t>
            </w:r>
          </w:p>
        </w:tc>
        <w:tc>
          <w:tcPr>
            <w:tcW w:w="0" w:type="auto"/>
          </w:tcPr>
          <w:p w14:paraId="00C68826" w14:textId="77777777" w:rsidR="00C80391" w:rsidRDefault="00000000">
            <w:pPr>
              <w:pStyle w:val="Compact"/>
            </w:pPr>
            <w:r>
              <w:t>หลายข้อมูลใน 1 ตัวแปร โดยไม่จำเป้นต้องเป็นตัวแปรชนิดเดียวกัน</w:t>
            </w:r>
          </w:p>
        </w:tc>
      </w:tr>
      <w:tr w:rsidR="00C80391" w14:paraId="00C6882B" w14:textId="77777777">
        <w:tc>
          <w:tcPr>
            <w:tcW w:w="0" w:type="auto"/>
          </w:tcPr>
          <w:p w14:paraId="00C68828" w14:textId="77777777" w:rsidR="00C80391" w:rsidRDefault="00000000">
            <w:pPr>
              <w:pStyle w:val="Compact"/>
            </w:pPr>
            <w:r>
              <w:t>dataframe</w:t>
            </w:r>
          </w:p>
        </w:tc>
        <w:tc>
          <w:tcPr>
            <w:tcW w:w="0" w:type="auto"/>
          </w:tcPr>
          <w:p w14:paraId="00C68829" w14:textId="77777777" w:rsidR="00C80391" w:rsidRDefault="00000000">
            <w:pPr>
              <w:pStyle w:val="Compact"/>
            </w:pPr>
            <w:r>
              <w:t>data.frame(x=3, y=2)</w:t>
            </w:r>
          </w:p>
        </w:tc>
        <w:tc>
          <w:tcPr>
            <w:tcW w:w="0" w:type="auto"/>
          </w:tcPr>
          <w:p w14:paraId="00C6882A" w14:textId="77777777" w:rsidR="00C80391" w:rsidRDefault="00000000">
            <w:pPr>
              <w:pStyle w:val="Compact"/>
            </w:pPr>
            <w:r>
              <w:t>ตาราง</w:t>
            </w:r>
          </w:p>
        </w:tc>
      </w:tr>
    </w:tbl>
    <w:p w14:paraId="00C6882C" w14:textId="77777777" w:rsidR="00C80391" w:rsidRDefault="00000000">
      <w:pPr>
        <w:pStyle w:val="Heading2"/>
      </w:pPr>
      <w:bookmarkStart w:id="5" w:name="matrix-and-dataframe"/>
      <w:bookmarkEnd w:id="2"/>
      <w:bookmarkEnd w:id="4"/>
      <w:r>
        <w:t>Matrix and Dataframe</w:t>
      </w:r>
    </w:p>
    <w:p w14:paraId="00C6882D" w14:textId="77777777" w:rsidR="00C80391" w:rsidRDefault="00000000">
      <w:pPr>
        <w:pStyle w:val="FirstParagraph"/>
      </w:pPr>
      <w:r>
        <w:t>เนื่องจาก R นั้นเป็นโปรแกรมที่ส่วนมากใช้ในการวิเคราะห์ทางสถิติ ซึ่งเกี่ยวข้อมูลส่วนใหญ่จะถูกเก็บในรูปของตาราง R จึงมีตัวแปรที่เก็บข้อมูลในรูปของตารางโดยเฉพาะ เรียกว่า matrix และ dataframe ซึ่งเราจะใช้เป็นหลักในการวิเคราะห์ข้อมูลใน R</w:t>
      </w:r>
    </w:p>
    <w:p w14:paraId="00C6882E" w14:textId="77777777" w:rsidR="00C80391" w:rsidRDefault="00000000"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</w:t>
      </w:r>
    </w:p>
    <w:p w14:paraId="00C6882F" w14:textId="77777777" w:rsidR="00C80391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3</w:t>
      </w:r>
      <w:r>
        <w:br/>
      </w:r>
      <w:r>
        <w:rPr>
          <w:rStyle w:val="VerbatimChar"/>
        </w:rPr>
        <w:t>## [2,]    2    4</w:t>
      </w:r>
    </w:p>
    <w:p w14:paraId="00C68830" w14:textId="77777777" w:rsidR="00C80391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mat)</w:t>
      </w:r>
    </w:p>
    <w:p w14:paraId="00C68831" w14:textId="77777777" w:rsidR="00C80391" w:rsidRDefault="00000000">
      <w:pPr>
        <w:pStyle w:val="SourceCode"/>
      </w:pPr>
      <w:r>
        <w:rPr>
          <w:rStyle w:val="VerbatimChar"/>
        </w:rPr>
        <w:t>## [1] "matrix" "array"</w:t>
      </w:r>
    </w:p>
    <w:p w14:paraId="00C68832" w14:textId="77777777" w:rsidR="00C80391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AttributeTok"/>
        </w:rPr>
        <w:t>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AttributeTok"/>
        </w:rPr>
        <w:t>z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</w:t>
      </w:r>
    </w:p>
    <w:p w14:paraId="00C68833" w14:textId="77777777" w:rsidR="00C80391" w:rsidRDefault="00000000">
      <w:pPr>
        <w:pStyle w:val="SourceCode"/>
      </w:pPr>
      <w:r>
        <w:rPr>
          <w:rStyle w:val="VerbatimChar"/>
        </w:rPr>
        <w:t>##   x y z</w:t>
      </w:r>
      <w:r>
        <w:br/>
      </w:r>
      <w:r>
        <w:rPr>
          <w:rStyle w:val="VerbatimChar"/>
        </w:rPr>
        <w:t>## 1 3 2 4</w:t>
      </w:r>
      <w:r>
        <w:br/>
      </w:r>
      <w:r>
        <w:rPr>
          <w:rStyle w:val="VerbatimChar"/>
        </w:rPr>
        <w:t>## 2 4 5 7</w:t>
      </w:r>
    </w:p>
    <w:p w14:paraId="00C68834" w14:textId="77777777" w:rsidR="00C80391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df)</w:t>
      </w:r>
    </w:p>
    <w:p w14:paraId="00C68835" w14:textId="77777777" w:rsidR="00C80391" w:rsidRDefault="00000000">
      <w:pPr>
        <w:pStyle w:val="SourceCode"/>
      </w:pPr>
      <w:r>
        <w:rPr>
          <w:rStyle w:val="VerbatimChar"/>
        </w:rPr>
        <w:t>## [1] "data.frame"</w:t>
      </w:r>
    </w:p>
    <w:p w14:paraId="00C68836" w14:textId="77777777" w:rsidR="00C80391" w:rsidRDefault="00000000">
      <w:pPr>
        <w:pStyle w:val="FirstParagraph"/>
      </w:pPr>
      <w:r>
        <w:t>โดยตารางนั้นจะประกอบด้วยสองส่วนหลักๆ คล้าย excel spreadsheet ได้แก่</w:t>
      </w:r>
    </w:p>
    <w:p w14:paraId="00C68837" w14:textId="77777777" w:rsidR="00C80391" w:rsidRDefault="00000000">
      <w:pPr>
        <w:pStyle w:val="Compact"/>
        <w:numPr>
          <w:ilvl w:val="0"/>
          <w:numId w:val="2"/>
        </w:numPr>
      </w:pPr>
      <w:r>
        <w:t>Column (คอลัมน์): คือ ข้อมูลในแนวตั้ง ซึ่งแถวบนสุดจะเป็นชื่อ column นั้นๆ</w:t>
      </w:r>
    </w:p>
    <w:p w14:paraId="00C68838" w14:textId="77777777" w:rsidR="00C80391" w:rsidRDefault="00000000">
      <w:pPr>
        <w:pStyle w:val="Compact"/>
        <w:numPr>
          <w:ilvl w:val="0"/>
          <w:numId w:val="2"/>
        </w:numPr>
      </w:pPr>
      <w:r>
        <w:t>Row (แถว): คือ ข้อมูลในแนวนอน</w:t>
      </w:r>
    </w:p>
    <w:p w14:paraId="00C68839" w14:textId="77777777" w:rsidR="00C80391" w:rsidRDefault="00000000">
      <w:pPr>
        <w:pStyle w:val="FirstParagraph"/>
      </w:pPr>
      <w:r>
        <w:lastRenderedPageBreak/>
        <w:t>โดย matrix นั้น สามารถเก็บ variable ในรูปแบบเดียวกันได้เท่านั้น แต่ dataframe สามารถเก็บข้อมูลต่างชนิดร่วมกันได้ โดยมีข้อแม้ว่า column เดียวกัน จะต้องเป็นข้อมูลชุดเดียวกัน</w:t>
      </w:r>
    </w:p>
    <w:p w14:paraId="00C6883A" w14:textId="77777777" w:rsidR="00C80391" w:rsidRDefault="00000000">
      <w:pPr>
        <w:pStyle w:val="Heading2"/>
      </w:pPr>
      <w:bookmarkStart w:id="6" w:name="subset"/>
      <w:bookmarkEnd w:id="5"/>
      <w:r>
        <w:t>Subset</w:t>
      </w:r>
    </w:p>
    <w:p w14:paraId="00C6883B" w14:textId="77777777" w:rsidR="00C80391" w:rsidRDefault="00000000">
      <w:pPr>
        <w:pStyle w:val="FirstParagraph"/>
      </w:pPr>
      <w:r>
        <w:t>เราสามารถดึงข้อมูลแค่บางส่วนออกมาจาก vector, list, matrix หรือ dataframe ได้ เรียกว่าการ subset</w:t>
      </w:r>
    </w:p>
    <w:p w14:paraId="00C6883C" w14:textId="77777777" w:rsidR="00C80391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subset โดยระบุตำแหน่ง</w:t>
      </w:r>
    </w:p>
    <w:p w14:paraId="00C6883D" w14:textId="77777777" w:rsidR="00C80391" w:rsidRDefault="00000000">
      <w:pPr>
        <w:pStyle w:val="SourceCode"/>
      </w:pPr>
      <w:r>
        <w:rPr>
          <w:rStyle w:val="VerbatimChar"/>
        </w:rPr>
        <w:t>## [1] "c"</w:t>
      </w:r>
    </w:p>
    <w:p w14:paraId="00C6883E" w14:textId="77777777" w:rsidR="00C80391" w:rsidRDefault="00000000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subset หลายตำแหน่ง</w:t>
      </w:r>
    </w:p>
    <w:p w14:paraId="00C6883F" w14:textId="77777777" w:rsidR="00C80391" w:rsidRDefault="00000000">
      <w:pPr>
        <w:pStyle w:val="SourceCode"/>
      </w:pPr>
      <w:r>
        <w:rPr>
          <w:rStyle w:val="VerbatimChar"/>
        </w:rPr>
        <w:t>## [1] "a" "b" "c"</w:t>
      </w:r>
    </w:p>
    <w:p w14:paraId="00C68840" w14:textId="77777777" w:rsidR="00C80391" w:rsidRDefault="00000000">
      <w:pPr>
        <w:pStyle w:val="SourceCode"/>
      </w:pPr>
      <w:r>
        <w:rPr>
          <w:rStyle w:val="NormalTok"/>
        </w:rPr>
        <w:t>x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 </w:t>
      </w:r>
      <w:r>
        <w:rPr>
          <w:rStyle w:val="CommentTok"/>
        </w:rPr>
        <w:t># subset หลากหลายตำแหน่งแบบจำเพาะ</w:t>
      </w:r>
    </w:p>
    <w:p w14:paraId="00C68841" w14:textId="77777777" w:rsidR="00C80391" w:rsidRDefault="00000000">
      <w:pPr>
        <w:pStyle w:val="SourceCode"/>
      </w:pPr>
      <w:r>
        <w:rPr>
          <w:rStyle w:val="VerbatimChar"/>
        </w:rPr>
        <w:t>## [1] "a" "c"</w:t>
      </w:r>
    </w:p>
    <w:p w14:paraId="00C68842" w14:textId="77777777" w:rsidR="00C80391" w:rsidRDefault="00000000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subset list ตามตำแหน่ง (จะได้ list ย่อยออกมา)</w:t>
      </w:r>
    </w:p>
    <w:p w14:paraId="00C68843" w14:textId="77777777" w:rsidR="00C80391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 2 3</w:t>
      </w:r>
    </w:p>
    <w:p w14:paraId="00C68844" w14:textId="77777777" w:rsidR="00C80391" w:rsidRDefault="00000000">
      <w:pPr>
        <w:pStyle w:val="SourceCode"/>
      </w:pPr>
      <w:r>
        <w:rPr>
          <w:rStyle w:val="NormalTok"/>
        </w:rPr>
        <w:t>y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CommentTok"/>
        </w:rPr>
        <w:t># ดึงข้อมูลที่อยู่ใน list ออกมา</w:t>
      </w:r>
    </w:p>
    <w:p w14:paraId="00C68845" w14:textId="77777777" w:rsidR="00C80391" w:rsidRDefault="00000000">
      <w:pPr>
        <w:pStyle w:val="SourceCode"/>
      </w:pPr>
      <w:r>
        <w:rPr>
          <w:rStyle w:val="VerbatimChar"/>
        </w:rPr>
        <w:t>## [1] 1 2 3</w:t>
      </w:r>
    </w:p>
    <w:p w14:paraId="00C68846" w14:textId="77777777" w:rsidR="00C80391" w:rsidRDefault="00000000">
      <w:pPr>
        <w:pStyle w:val="FirstParagraph"/>
      </w:pPr>
      <w:r>
        <w:t>ในส่วนของ matrix และ dataframe นั้น เราสามารถ subset ตามตำแหน่งได้ โดยการระบุ row และ column ตามลำดับ</w:t>
      </w:r>
    </w:p>
    <w:p w14:paraId="00C68847" w14:textId="77777777" w:rsidR="00C80391" w:rsidRDefault="00000000">
      <w:pPr>
        <w:pStyle w:val="SourceCode"/>
      </w:pPr>
      <w:r>
        <w:rPr>
          <w:rStyle w:val="NormalTok"/>
        </w:rPr>
        <w:t>mat</w:t>
      </w:r>
    </w:p>
    <w:p w14:paraId="00C68848" w14:textId="77777777" w:rsidR="00C80391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3</w:t>
      </w:r>
      <w:r>
        <w:br/>
      </w:r>
      <w:r>
        <w:rPr>
          <w:rStyle w:val="VerbatimChar"/>
        </w:rPr>
        <w:t>## [2,]    2    4</w:t>
      </w:r>
    </w:p>
    <w:p w14:paraId="00C68849" w14:textId="77777777" w:rsidR="00C80391" w:rsidRDefault="00000000">
      <w:pPr>
        <w:pStyle w:val="SourceCode"/>
      </w:pPr>
      <w:r>
        <w:rPr>
          <w:rStyle w:val="NormalTok"/>
        </w:rPr>
        <w:t>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1st row, 2nd column</w:t>
      </w:r>
    </w:p>
    <w:p w14:paraId="00C6884A" w14:textId="77777777" w:rsidR="00C80391" w:rsidRDefault="00000000">
      <w:pPr>
        <w:pStyle w:val="SourceCode"/>
      </w:pPr>
      <w:r>
        <w:rPr>
          <w:rStyle w:val="VerbatimChar"/>
        </w:rPr>
        <w:t>## [1] 3</w:t>
      </w:r>
    </w:p>
    <w:p w14:paraId="00C6884B" w14:textId="77777777" w:rsidR="00C80391" w:rsidRDefault="00000000">
      <w:pPr>
        <w:pStyle w:val="SourceCode"/>
      </w:pPr>
      <w:r>
        <w:rPr>
          <w:rStyle w:val="NormalTok"/>
        </w:rPr>
        <w:t>df</w:t>
      </w:r>
    </w:p>
    <w:p w14:paraId="00C6884C" w14:textId="77777777" w:rsidR="00C80391" w:rsidRDefault="00000000">
      <w:pPr>
        <w:pStyle w:val="SourceCode"/>
      </w:pPr>
      <w:r>
        <w:rPr>
          <w:rStyle w:val="VerbatimChar"/>
        </w:rPr>
        <w:t>##   x y z</w:t>
      </w:r>
      <w:r>
        <w:br/>
      </w:r>
      <w:r>
        <w:rPr>
          <w:rStyle w:val="VerbatimChar"/>
        </w:rPr>
        <w:t>## 1 3 2 4</w:t>
      </w:r>
      <w:r>
        <w:br/>
      </w:r>
      <w:r>
        <w:rPr>
          <w:rStyle w:val="VerbatimChar"/>
        </w:rPr>
        <w:t>## 2 4 5 7</w:t>
      </w:r>
    </w:p>
    <w:p w14:paraId="00C6884D" w14:textId="77777777" w:rsidR="00C80391" w:rsidRDefault="00000000">
      <w:pPr>
        <w:pStyle w:val="SourceCode"/>
      </w:pPr>
      <w:r>
        <w:rPr>
          <w:rStyle w:val="NormalTok"/>
        </w:rPr>
        <w:t>d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1st row, 3rd column</w:t>
      </w:r>
    </w:p>
    <w:p w14:paraId="00C6884E" w14:textId="77777777" w:rsidR="00C80391" w:rsidRDefault="00000000">
      <w:pPr>
        <w:pStyle w:val="SourceCode"/>
      </w:pPr>
      <w:r>
        <w:rPr>
          <w:rStyle w:val="VerbatimChar"/>
        </w:rPr>
        <w:t>## [1] 4</w:t>
      </w:r>
    </w:p>
    <w:p w14:paraId="00C6884F" w14:textId="77777777" w:rsidR="00C80391" w:rsidRDefault="00000000">
      <w:pPr>
        <w:pStyle w:val="FirstParagraph"/>
      </w:pPr>
      <w:r>
        <w:t>ในส่วนของ dataframe นั้น เราสามารถ subset ได้โดยใช้ชื่อของ column อีกด้วย</w:t>
      </w:r>
    </w:p>
    <w:p w14:paraId="00C68850" w14:textId="77777777" w:rsidR="00C80391" w:rsidRDefault="00000000">
      <w:pPr>
        <w:pStyle w:val="SourceCode"/>
      </w:pPr>
      <w:r>
        <w:rPr>
          <w:rStyle w:val="NormalTok"/>
        </w:rPr>
        <w:lastRenderedPageBreak/>
        <w:t>df[</w:t>
      </w:r>
      <w:r>
        <w:rPr>
          <w:rStyle w:val="StringTok"/>
        </w:rPr>
        <w:t>"x"</w:t>
      </w:r>
      <w:r>
        <w:rPr>
          <w:rStyle w:val="NormalTok"/>
        </w:rPr>
        <w:t xml:space="preserve">] </w:t>
      </w:r>
      <w:r>
        <w:rPr>
          <w:rStyle w:val="CommentTok"/>
        </w:rPr>
        <w:t># subset เป็น column ย่อย</w:t>
      </w:r>
    </w:p>
    <w:p w14:paraId="00C68851" w14:textId="77777777" w:rsidR="00C80391" w:rsidRDefault="00000000">
      <w:pPr>
        <w:pStyle w:val="SourceCode"/>
      </w:pPr>
      <w:r>
        <w:rPr>
          <w:rStyle w:val="VerbatimChar"/>
        </w:rPr>
        <w:t>##   x</w:t>
      </w:r>
      <w:r>
        <w:br/>
      </w:r>
      <w:r>
        <w:rPr>
          <w:rStyle w:val="VerbatimChar"/>
        </w:rPr>
        <w:t>## 1 3</w:t>
      </w:r>
      <w:r>
        <w:br/>
      </w:r>
      <w:r>
        <w:rPr>
          <w:rStyle w:val="VerbatimChar"/>
        </w:rPr>
        <w:t>## 2 4</w:t>
      </w:r>
    </w:p>
    <w:p w14:paraId="00C68852" w14:textId="77777777" w:rsidR="00C80391" w:rsidRDefault="00000000">
      <w:pPr>
        <w:pStyle w:val="SourceCode"/>
      </w:pPr>
      <w:r>
        <w:rPr>
          <w:rStyle w:val="NormalTok"/>
        </w:rPr>
        <w:t>df[[</w:t>
      </w:r>
      <w:r>
        <w:rPr>
          <w:rStyle w:val="StringTok"/>
        </w:rPr>
        <w:t>"x"</w:t>
      </w:r>
      <w:r>
        <w:rPr>
          <w:rStyle w:val="NormalTok"/>
        </w:rPr>
        <w:t xml:space="preserve">]] </w:t>
      </w:r>
      <w:r>
        <w:rPr>
          <w:rStyle w:val="CommentTok"/>
        </w:rPr>
        <w:t># subset ข้อมูลที่อยู่ใน column นั้น</w:t>
      </w:r>
    </w:p>
    <w:p w14:paraId="00C68853" w14:textId="77777777" w:rsidR="00C80391" w:rsidRDefault="00000000">
      <w:pPr>
        <w:pStyle w:val="SourceCode"/>
      </w:pPr>
      <w:r>
        <w:rPr>
          <w:rStyle w:val="VerbatimChar"/>
        </w:rPr>
        <w:t>## [1] 3 4</w:t>
      </w:r>
    </w:p>
    <w:p w14:paraId="00C68854" w14:textId="77777777" w:rsidR="00C80391" w:rsidRDefault="00000000">
      <w:pPr>
        <w:pStyle w:val="SourceCode"/>
      </w:pPr>
      <w:r>
        <w:rPr>
          <w:rStyle w:val="NormalTok"/>
        </w:rPr>
        <w:t>df[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x"</w:t>
      </w:r>
      <w:r>
        <w:rPr>
          <w:rStyle w:val="NormalTok"/>
        </w:rPr>
        <w:t xml:space="preserve">]] </w:t>
      </w:r>
      <w:r>
        <w:rPr>
          <w:rStyle w:val="CommentTok"/>
        </w:rPr>
        <w:t># ระบุแถวด้วย</w:t>
      </w:r>
    </w:p>
    <w:p w14:paraId="00C68855" w14:textId="77777777" w:rsidR="00C80391" w:rsidRDefault="00000000">
      <w:pPr>
        <w:pStyle w:val="SourceCode"/>
      </w:pPr>
      <w:r>
        <w:rPr>
          <w:rStyle w:val="VerbatimChar"/>
        </w:rPr>
        <w:t>## [1] 4</w:t>
      </w:r>
    </w:p>
    <w:p w14:paraId="00C68856" w14:textId="77777777" w:rsidR="00C80391" w:rsidRDefault="00000000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x </w:t>
      </w:r>
      <w:r>
        <w:rPr>
          <w:rStyle w:val="CommentTok"/>
        </w:rPr>
        <w:t># เหมือนกัน df[["x"]]</w:t>
      </w:r>
    </w:p>
    <w:p w14:paraId="00C68857" w14:textId="77777777" w:rsidR="00C80391" w:rsidRDefault="00000000">
      <w:pPr>
        <w:pStyle w:val="SourceCode"/>
      </w:pPr>
      <w:r>
        <w:rPr>
          <w:rStyle w:val="VerbatimChar"/>
        </w:rPr>
        <w:t>## [1] 3 4</w:t>
      </w:r>
      <w:bookmarkEnd w:id="0"/>
      <w:bookmarkEnd w:id="6"/>
    </w:p>
    <w:sectPr w:rsidR="00C803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BE46C" w14:textId="77777777" w:rsidR="0061719C" w:rsidRDefault="0061719C">
      <w:pPr>
        <w:spacing w:after="0"/>
      </w:pPr>
      <w:r>
        <w:separator/>
      </w:r>
    </w:p>
  </w:endnote>
  <w:endnote w:type="continuationSeparator" w:id="0">
    <w:p w14:paraId="78BCC6F8" w14:textId="77777777" w:rsidR="0061719C" w:rsidRDefault="006171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FEB76" w14:textId="77777777" w:rsidR="0061719C" w:rsidRDefault="0061719C">
      <w:r>
        <w:separator/>
      </w:r>
    </w:p>
  </w:footnote>
  <w:footnote w:type="continuationSeparator" w:id="0">
    <w:p w14:paraId="1BD7347C" w14:textId="77777777" w:rsidR="0061719C" w:rsidRDefault="006171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6AA1A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5AA0A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90280392">
    <w:abstractNumId w:val="0"/>
  </w:num>
  <w:num w:numId="2" w16cid:durableId="16820789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bIwNDI1tDAAMpV0lIJTi4sz8/NACgxrAdq/qj4sAAAA"/>
  </w:docVars>
  <w:rsids>
    <w:rsidRoot w:val="00C80391"/>
    <w:rsid w:val="002D05F5"/>
    <w:rsid w:val="0061719C"/>
    <w:rsid w:val="00C803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687D7"/>
  <w15:docId w15:val="{544853B7-6006-40F0-ACEE-A6EB13C2B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31</Words>
  <Characters>3032</Characters>
  <Application>Microsoft Office Word</Application>
  <DocSecurity>0</DocSecurity>
  <Lines>25</Lines>
  <Paragraphs>7</Paragraphs>
  <ScaleCrop>false</ScaleCrop>
  <Company/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ttinun  Leetanaporn (กิตตินันท์ ลีธนาภรณ์)</cp:lastModifiedBy>
  <cp:revision>2</cp:revision>
  <dcterms:created xsi:type="dcterms:W3CDTF">2023-02-21T11:33:00Z</dcterms:created>
  <dcterms:modified xsi:type="dcterms:W3CDTF">2023-02-21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